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A2F67" w:rsidRDefault="002970B1">
      <w:pPr>
        <w:keepLines/>
        <w:widowControl w:val="0"/>
        <w:jc w:val="center"/>
        <w:rPr>
          <w:b/>
          <w:color w:val="FF0000"/>
        </w:rPr>
      </w:pPr>
      <w:r>
        <w:rPr>
          <w:b/>
          <w:color w:val="FF0000"/>
        </w:rPr>
        <w:t>EMBARGO DO ÚTERÝ 24. KVĚTNA 09:01 SELČ</w:t>
      </w:r>
    </w:p>
    <w:p w14:paraId="7C4CCBDB" w14:textId="77777777" w:rsidR="007C5391" w:rsidRDefault="007C5391" w:rsidP="007C5391">
      <w:pPr>
        <w:widowControl w:val="0"/>
        <w:ind w:left="16"/>
        <w:rPr>
          <w:b/>
          <w:sz w:val="21"/>
          <w:szCs w:val="21"/>
        </w:rPr>
      </w:pPr>
    </w:p>
    <w:p w14:paraId="4EC1032C" w14:textId="4F975961" w:rsidR="007C5391" w:rsidRDefault="007C5391" w:rsidP="007C5391">
      <w:pPr>
        <w:widowControl w:val="0"/>
        <w:ind w:left="16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Kontakt pro média: </w:t>
      </w:r>
    </w:p>
    <w:p w14:paraId="5DA38201" w14:textId="77777777" w:rsidR="007C5391" w:rsidRPr="00F5619A" w:rsidRDefault="007C5391" w:rsidP="007C5391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Leona Daňková</w:t>
      </w:r>
    </w:p>
    <w:p w14:paraId="64BF4417" w14:textId="77777777" w:rsidR="007C5391" w:rsidRPr="00F5619A" w:rsidRDefault="007C5391" w:rsidP="007C5391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TAKTIQ COMMUNICATIONS s.r.o.</w:t>
      </w:r>
    </w:p>
    <w:p w14:paraId="18A41D7F" w14:textId="77777777" w:rsidR="007C5391" w:rsidRPr="00F5619A" w:rsidRDefault="007C5391" w:rsidP="007C5391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+420 605 228 810</w:t>
      </w:r>
    </w:p>
    <w:p w14:paraId="6B0C3D44" w14:textId="77777777" w:rsidR="007C5391" w:rsidRDefault="007C5391" w:rsidP="007C5391">
      <w:pPr>
        <w:widowControl w:val="0"/>
        <w:spacing w:before="43" w:line="240" w:lineRule="auto"/>
        <w:rPr>
          <w:sz w:val="21"/>
          <w:szCs w:val="21"/>
          <w:highlight w:val="yellow"/>
        </w:rPr>
      </w:pPr>
      <w:r w:rsidRPr="00F5619A">
        <w:rPr>
          <w:sz w:val="21"/>
          <w:szCs w:val="21"/>
        </w:rPr>
        <w:t>leona.dankova@taktiq.com</w:t>
      </w:r>
    </w:p>
    <w:p w14:paraId="7B2C5C13" w14:textId="77777777" w:rsidR="00127A58" w:rsidRDefault="00127A58" w:rsidP="00127A58">
      <w:pPr>
        <w:spacing w:after="40"/>
        <w:rPr>
          <w:i/>
          <w:sz w:val="24"/>
          <w:szCs w:val="24"/>
        </w:rPr>
      </w:pPr>
    </w:p>
    <w:p w14:paraId="00000008" w14:textId="2CBB63E9" w:rsidR="009A2F67" w:rsidRPr="007C5391" w:rsidRDefault="00CF1006">
      <w:pPr>
        <w:keepLines/>
        <w:widowControl w:val="0"/>
        <w:jc w:val="center"/>
        <w:rPr>
          <w:b/>
          <w:sz w:val="28"/>
          <w:szCs w:val="28"/>
        </w:rPr>
      </w:pPr>
      <w:r w:rsidRPr="007C5391">
        <w:rPr>
          <w:b/>
          <w:sz w:val="28"/>
          <w:szCs w:val="28"/>
        </w:rPr>
        <w:t xml:space="preserve">Zlepšete svůj pracovní výkon </w:t>
      </w:r>
      <w:r w:rsidR="002970B1" w:rsidRPr="007C5391">
        <w:rPr>
          <w:b/>
          <w:sz w:val="28"/>
          <w:szCs w:val="28"/>
        </w:rPr>
        <w:t>s vůbec první</w:t>
      </w:r>
      <w:r w:rsidRPr="007C5391">
        <w:rPr>
          <w:b/>
          <w:sz w:val="28"/>
          <w:szCs w:val="28"/>
        </w:rPr>
        <w:t>mi</w:t>
      </w:r>
      <w:r w:rsidR="002970B1" w:rsidRPr="007C5391">
        <w:rPr>
          <w:b/>
          <w:sz w:val="28"/>
          <w:szCs w:val="28"/>
        </w:rPr>
        <w:t xml:space="preserve"> mechanick</w:t>
      </w:r>
      <w:r w:rsidRPr="007C5391">
        <w:rPr>
          <w:b/>
          <w:sz w:val="28"/>
          <w:szCs w:val="28"/>
        </w:rPr>
        <w:t>ými</w:t>
      </w:r>
      <w:r w:rsidR="002970B1" w:rsidRPr="007C5391">
        <w:rPr>
          <w:b/>
          <w:sz w:val="28"/>
          <w:szCs w:val="28"/>
        </w:rPr>
        <w:t xml:space="preserve"> klávesnic</w:t>
      </w:r>
      <w:r w:rsidRPr="007C5391">
        <w:rPr>
          <w:b/>
          <w:sz w:val="28"/>
          <w:szCs w:val="28"/>
        </w:rPr>
        <w:t>emi z řady</w:t>
      </w:r>
      <w:r w:rsidR="002970B1" w:rsidRPr="007C5391">
        <w:rPr>
          <w:b/>
          <w:sz w:val="28"/>
          <w:szCs w:val="28"/>
        </w:rPr>
        <w:t xml:space="preserve"> </w:t>
      </w:r>
      <w:r w:rsidRPr="007C5391">
        <w:rPr>
          <w:b/>
          <w:sz w:val="28"/>
          <w:szCs w:val="28"/>
        </w:rPr>
        <w:t xml:space="preserve">Logitech </w:t>
      </w:r>
      <w:r w:rsidR="002970B1" w:rsidRPr="007C5391">
        <w:rPr>
          <w:b/>
          <w:sz w:val="28"/>
          <w:szCs w:val="28"/>
        </w:rPr>
        <w:t>MX navržen</w:t>
      </w:r>
      <w:r w:rsidRPr="007C5391">
        <w:rPr>
          <w:b/>
          <w:sz w:val="28"/>
          <w:szCs w:val="28"/>
        </w:rPr>
        <w:t>ými</w:t>
      </w:r>
      <w:r w:rsidR="002970B1" w:rsidRPr="007C5391">
        <w:rPr>
          <w:b/>
          <w:sz w:val="28"/>
          <w:szCs w:val="28"/>
        </w:rPr>
        <w:t xml:space="preserve"> </w:t>
      </w:r>
      <w:r w:rsidR="002C1090">
        <w:rPr>
          <w:b/>
          <w:sz w:val="28"/>
          <w:szCs w:val="28"/>
        </w:rPr>
        <w:t>k</w:t>
      </w:r>
      <w:r w:rsidR="002C1090" w:rsidRPr="007C5391">
        <w:rPr>
          <w:b/>
          <w:sz w:val="28"/>
          <w:szCs w:val="28"/>
        </w:rPr>
        <w:t xml:space="preserve"> podpo</w:t>
      </w:r>
      <w:r w:rsidR="002C1090">
        <w:rPr>
          <w:b/>
          <w:sz w:val="28"/>
          <w:szCs w:val="28"/>
        </w:rPr>
        <w:t>ře</w:t>
      </w:r>
      <w:r w:rsidR="002C1090" w:rsidRPr="007C5391">
        <w:rPr>
          <w:b/>
          <w:sz w:val="28"/>
          <w:szCs w:val="28"/>
        </w:rPr>
        <w:t xml:space="preserve"> </w:t>
      </w:r>
      <w:r w:rsidR="002970B1" w:rsidRPr="007C5391">
        <w:rPr>
          <w:b/>
          <w:sz w:val="28"/>
          <w:szCs w:val="28"/>
        </w:rPr>
        <w:t>tvorb</w:t>
      </w:r>
      <w:r w:rsidRPr="007C5391">
        <w:rPr>
          <w:b/>
          <w:sz w:val="28"/>
          <w:szCs w:val="28"/>
        </w:rPr>
        <w:t>y</w:t>
      </w:r>
      <w:r w:rsidR="002970B1" w:rsidRPr="007C5391">
        <w:rPr>
          <w:b/>
          <w:sz w:val="28"/>
          <w:szCs w:val="28"/>
        </w:rPr>
        <w:t xml:space="preserve"> a produktivit</w:t>
      </w:r>
      <w:r w:rsidRPr="007C5391">
        <w:rPr>
          <w:b/>
          <w:sz w:val="28"/>
          <w:szCs w:val="28"/>
        </w:rPr>
        <w:t>y</w:t>
      </w:r>
    </w:p>
    <w:p w14:paraId="00000009" w14:textId="77777777" w:rsidR="009A2F67" w:rsidRDefault="009A2F67">
      <w:pPr>
        <w:keepLines/>
        <w:widowControl w:val="0"/>
        <w:jc w:val="center"/>
        <w:rPr>
          <w:b/>
        </w:rPr>
      </w:pPr>
    </w:p>
    <w:p w14:paraId="0000000A" w14:textId="2B3ACB3A" w:rsidR="009A2F67" w:rsidRDefault="002970B1">
      <w:pPr>
        <w:keepLines/>
        <w:widowControl w:val="0"/>
        <w:jc w:val="center"/>
        <w:rPr>
          <w:i/>
        </w:rPr>
      </w:pPr>
      <w:r>
        <w:rPr>
          <w:i/>
        </w:rPr>
        <w:t xml:space="preserve">Nová myš MX Master 3S a bezdrátové klávesnice MX Mechanical a MX Mechanical Mini pomáhají </w:t>
      </w:r>
      <w:r w:rsidR="003B1EE1">
        <w:rPr>
          <w:i/>
        </w:rPr>
        <w:t>zkušeným autorům</w:t>
      </w:r>
      <w:r w:rsidR="00664887">
        <w:rPr>
          <w:i/>
        </w:rPr>
        <w:t xml:space="preserve"> digitálního obsahu</w:t>
      </w:r>
      <w:r>
        <w:rPr>
          <w:i/>
        </w:rPr>
        <w:t xml:space="preserve"> </w:t>
      </w:r>
      <w:r w:rsidR="00CF1006">
        <w:rPr>
          <w:i/>
        </w:rPr>
        <w:t>užívat</w:t>
      </w:r>
      <w:r>
        <w:rPr>
          <w:i/>
        </w:rPr>
        <w:t xml:space="preserve"> si každý okamžik tvůrčího procesu </w:t>
      </w:r>
    </w:p>
    <w:p w14:paraId="0000000B" w14:textId="77777777" w:rsidR="009A2F67" w:rsidRDefault="002970B1">
      <w:pPr>
        <w:keepLines/>
        <w:widowControl w:val="0"/>
        <w:jc w:val="center"/>
        <w:rPr>
          <w:i/>
        </w:rPr>
      </w:pPr>
      <w:r>
        <w:rPr>
          <w:i/>
        </w:rPr>
        <w:t xml:space="preserve"> </w:t>
      </w:r>
    </w:p>
    <w:p w14:paraId="0000000D" w14:textId="79807B3E" w:rsidR="009A2F67" w:rsidRDefault="00CF1006" w:rsidP="007C5391">
      <w:pPr>
        <w:keepLines/>
        <w:widowControl w:val="0"/>
        <w:jc w:val="both"/>
      </w:pPr>
      <w:r>
        <w:rPr>
          <w:b/>
        </w:rPr>
        <w:t>Praha</w:t>
      </w:r>
      <w:r w:rsidR="002970B1">
        <w:rPr>
          <w:b/>
        </w:rPr>
        <w:t xml:space="preserve"> 24. května 2022 –</w:t>
      </w:r>
      <w:r w:rsidR="002970B1">
        <w:t xml:space="preserve"> Společnost Logitech </w:t>
      </w:r>
      <w:r w:rsidR="002C1090">
        <w:t>rozšiřuje</w:t>
      </w:r>
      <w:r w:rsidR="002970B1">
        <w:t xml:space="preserve"> svoji </w:t>
      </w:r>
      <w:r w:rsidR="000C342B">
        <w:t xml:space="preserve">produktovou </w:t>
      </w:r>
      <w:r w:rsidR="002970B1">
        <w:t>řadu Master o</w:t>
      </w:r>
      <w:r w:rsidR="00704966">
        <w:t> </w:t>
      </w:r>
      <w:r w:rsidR="002970B1">
        <w:t xml:space="preserve">dvě nové mechanické klávesnice – </w:t>
      </w:r>
      <w:r w:rsidR="00664887">
        <w:t>standardn</w:t>
      </w:r>
      <w:r w:rsidR="006C3740">
        <w:t>ě velkou</w:t>
      </w:r>
      <w:r w:rsidR="002970B1">
        <w:t xml:space="preserve"> </w:t>
      </w:r>
      <w:hyperlink r:id="rId4">
        <w:r w:rsidR="002970B1">
          <w:rPr>
            <w:color w:val="1155CC"/>
            <w:u w:val="single"/>
          </w:rPr>
          <w:t>MX Mechanical</w:t>
        </w:r>
      </w:hyperlink>
      <w:r w:rsidR="002970B1">
        <w:t xml:space="preserve"> a minimalistickou </w:t>
      </w:r>
      <w:hyperlink r:id="rId5">
        <w:r w:rsidR="002970B1">
          <w:rPr>
            <w:color w:val="1155CC"/>
            <w:u w:val="single"/>
          </w:rPr>
          <w:t>MX Mechanical Mini</w:t>
        </w:r>
      </w:hyperlink>
      <w:r w:rsidR="002970B1">
        <w:t xml:space="preserve"> –</w:t>
      </w:r>
      <w:r w:rsidR="00664887">
        <w:t xml:space="preserve"> a myš</w:t>
      </w:r>
      <w:r w:rsidR="002970B1">
        <w:t xml:space="preserve"> </w:t>
      </w:r>
      <w:hyperlink r:id="rId6">
        <w:r w:rsidR="002970B1">
          <w:rPr>
            <w:color w:val="1155CC"/>
            <w:u w:val="single"/>
          </w:rPr>
          <w:t>MX Master 3S</w:t>
        </w:r>
      </w:hyperlink>
      <w:r w:rsidR="002970B1">
        <w:t xml:space="preserve">. Řada </w:t>
      </w:r>
      <w:r w:rsidR="006C3740">
        <w:t xml:space="preserve">Logitech </w:t>
      </w:r>
      <w:r w:rsidR="002970B1">
        <w:t xml:space="preserve">Master </w:t>
      </w:r>
      <w:r w:rsidR="00704966">
        <w:t xml:space="preserve">tak </w:t>
      </w:r>
      <w:r w:rsidR="002970B1">
        <w:t>přináší pokročilým tvůrcům digitální</w:t>
      </w:r>
      <w:r w:rsidR="006C3740">
        <w:t>ho obsahu</w:t>
      </w:r>
      <w:r w:rsidR="002970B1">
        <w:t xml:space="preserve"> </w:t>
      </w:r>
      <w:r w:rsidR="00704966">
        <w:t>další perfektní</w:t>
      </w:r>
      <w:r w:rsidR="002970B1">
        <w:t xml:space="preserve"> nástroje </w:t>
      </w:r>
      <w:r w:rsidR="002C1090">
        <w:t xml:space="preserve">k </w:t>
      </w:r>
      <w:r w:rsidR="002970B1">
        <w:t>zvýšení produktivity</w:t>
      </w:r>
      <w:r w:rsidR="00704966">
        <w:t xml:space="preserve"> díky rychlému </w:t>
      </w:r>
      <w:r w:rsidR="002970B1">
        <w:t>mechanick</w:t>
      </w:r>
      <w:r w:rsidR="00704966">
        <w:t>ému</w:t>
      </w:r>
      <w:r w:rsidR="002970B1">
        <w:t xml:space="preserve"> psaní a přesn</w:t>
      </w:r>
      <w:r w:rsidR="00704966">
        <w:t>ému</w:t>
      </w:r>
      <w:r w:rsidR="002970B1">
        <w:t xml:space="preserve"> polohování.</w:t>
      </w:r>
      <w:r w:rsidR="007C5391">
        <w:t xml:space="preserve"> </w:t>
      </w:r>
    </w:p>
    <w:p w14:paraId="2F93DAC9" w14:textId="77777777" w:rsidR="007C5391" w:rsidRDefault="007C5391" w:rsidP="007C5391">
      <w:pPr>
        <w:keepLines/>
        <w:widowControl w:val="0"/>
        <w:jc w:val="both"/>
      </w:pPr>
    </w:p>
    <w:p w14:paraId="0000000E" w14:textId="7C4A4DF4" w:rsidR="009A2F67" w:rsidRDefault="002970B1" w:rsidP="007C5391">
      <w:pPr>
        <w:keepLines/>
        <w:widowControl w:val="0"/>
        <w:jc w:val="both"/>
      </w:pPr>
      <w:r>
        <w:t>„Je zde rostoucí komunita softwarových vývojářů, kteří si</w:t>
      </w:r>
      <w:r w:rsidR="00EA6D62">
        <w:t xml:space="preserve"> oblíbili</w:t>
      </w:r>
      <w:r>
        <w:t xml:space="preserve"> mechanické klávesnice, když začali hrát hry, a nyní chtějí </w:t>
      </w:r>
      <w:r w:rsidR="00EA6D62">
        <w:t>zažívat</w:t>
      </w:r>
      <w:r>
        <w:t xml:space="preserve"> stejný pocit přesnosti ovládání i u profesionální </w:t>
      </w:r>
      <w:r w:rsidR="00EA6D62">
        <w:t xml:space="preserve">pracovní </w:t>
      </w:r>
      <w:r>
        <w:t xml:space="preserve">stolní klávesnice,“ </w:t>
      </w:r>
      <w:r w:rsidR="002C1090">
        <w:t xml:space="preserve">říká </w:t>
      </w:r>
      <w:r>
        <w:t>Tolya Polyanker, vedoucí oddělení MX Series pro kreativitu a produktivitu společnosti Logitech. „MX Mechanical v sobě spojuje to nejlepší z obojího – zkušenosti společnosti Logitech s</w:t>
      </w:r>
      <w:r w:rsidR="006F1D93">
        <w:t xml:space="preserve"> výrobou </w:t>
      </w:r>
      <w:r>
        <w:t>herní</w:t>
      </w:r>
      <w:r w:rsidR="006F1D93">
        <w:t>ch</w:t>
      </w:r>
      <w:r>
        <w:t xml:space="preserve"> klávesnic </w:t>
      </w:r>
      <w:r w:rsidR="006C3740">
        <w:t>a</w:t>
      </w:r>
      <w:r>
        <w:t xml:space="preserve"> charakteristick</w:t>
      </w:r>
      <w:r w:rsidR="006C3740">
        <w:t>é</w:t>
      </w:r>
      <w:r>
        <w:t xml:space="preserve"> vlastnosti řady MX Master.</w:t>
      </w:r>
      <w:r w:rsidR="0009523A">
        <w:t>“</w:t>
      </w:r>
    </w:p>
    <w:p w14:paraId="0000000F" w14:textId="77777777" w:rsidR="009A2F67" w:rsidRDefault="002970B1" w:rsidP="007C5391">
      <w:pPr>
        <w:keepLines/>
        <w:widowControl w:val="0"/>
        <w:jc w:val="both"/>
      </w:pPr>
      <w:r>
        <w:t xml:space="preserve"> </w:t>
      </w:r>
    </w:p>
    <w:p w14:paraId="00000010" w14:textId="3856FC54" w:rsidR="009A2F67" w:rsidRDefault="002970B1" w:rsidP="007C5391">
      <w:pPr>
        <w:keepLines/>
        <w:widowControl w:val="0"/>
        <w:jc w:val="both"/>
      </w:pPr>
      <w:r>
        <w:t xml:space="preserve">Klávesnice MX Mechanical a MX Mechanical Mini nabízejí nejnovější generaci nízkoprofilových mechanických spínačů. Díky spínačům Tactile Quiet (Brown) se jedná vůbec </w:t>
      </w:r>
      <w:r w:rsidR="002C1090">
        <w:t xml:space="preserve">o </w:t>
      </w:r>
      <w:r>
        <w:t>nejtišší mechanick</w:t>
      </w:r>
      <w:r w:rsidR="006F1D93">
        <w:t>é</w:t>
      </w:r>
      <w:r>
        <w:t xml:space="preserve"> klávesnic</w:t>
      </w:r>
      <w:r w:rsidR="006F1D93">
        <w:t>e</w:t>
      </w:r>
      <w:r>
        <w:t xml:space="preserve"> Logitech</w:t>
      </w:r>
      <w:r w:rsidR="006F1D93">
        <w:t xml:space="preserve">, které přinášejí </w:t>
      </w:r>
      <w:r>
        <w:t>úžasn</w:t>
      </w:r>
      <w:r w:rsidR="006F1D93">
        <w:t>ě uspokojivý</w:t>
      </w:r>
      <w:r>
        <w:t xml:space="preserve"> </w:t>
      </w:r>
      <w:r w:rsidR="000C5864">
        <w:t>hmatový vjem</w:t>
      </w:r>
      <w:r w:rsidR="006F1D93">
        <w:t xml:space="preserve"> </w:t>
      </w:r>
      <w:r>
        <w:t xml:space="preserve">při psaní. Na vybraných trzích jsou k dispozici také varianty </w:t>
      </w:r>
      <w:r w:rsidR="005E73A8">
        <w:t xml:space="preserve">se </w:t>
      </w:r>
      <w:r>
        <w:t>spínač</w:t>
      </w:r>
      <w:r w:rsidR="005E73A8">
        <w:t>i</w:t>
      </w:r>
      <w:r>
        <w:t xml:space="preserve"> Clicky (</w:t>
      </w:r>
      <w:r w:rsidR="005E73A8">
        <w:t>Blue</w:t>
      </w:r>
      <w:r>
        <w:t>) a Linear (</w:t>
      </w:r>
      <w:r w:rsidR="005E73A8">
        <w:t>Red</w:t>
      </w:r>
      <w:r>
        <w:t xml:space="preserve">). Klávesnice </w:t>
      </w:r>
      <w:r w:rsidR="005E73A8">
        <w:t>mají</w:t>
      </w:r>
      <w:r>
        <w:t xml:space="preserve"> </w:t>
      </w:r>
      <w:r w:rsidR="002C1090">
        <w:t xml:space="preserve">kvůli optimalizaci periferního vidění </w:t>
      </w:r>
      <w:r>
        <w:t>dvoubarevn</w:t>
      </w:r>
      <w:r w:rsidR="005E73A8">
        <w:t>é</w:t>
      </w:r>
      <w:r>
        <w:t xml:space="preserve"> hmatníky kláves. Chytré podsvícení </w:t>
      </w:r>
      <w:r w:rsidR="005E73A8">
        <w:t>se</w:t>
      </w:r>
      <w:r>
        <w:t xml:space="preserve"> šesti </w:t>
      </w:r>
      <w:r w:rsidR="005E73A8">
        <w:t>volbami</w:t>
      </w:r>
      <w:r>
        <w:t xml:space="preserve"> automaticky upravuje jas podle okolního světla a vypíná se, když není </w:t>
      </w:r>
      <w:r w:rsidR="005E73A8">
        <w:t>za</w:t>
      </w:r>
      <w:r>
        <w:t>potřeb</w:t>
      </w:r>
      <w:r w:rsidR="005E73A8">
        <w:t>í</w:t>
      </w:r>
      <w:r>
        <w:t xml:space="preserve">, aby se šetřila energie baterie. </w:t>
      </w:r>
    </w:p>
    <w:p w14:paraId="00000011" w14:textId="77777777" w:rsidR="009A2F67" w:rsidRDefault="009A2F67" w:rsidP="007C5391">
      <w:pPr>
        <w:keepLines/>
        <w:widowControl w:val="0"/>
        <w:jc w:val="both"/>
      </w:pPr>
    </w:p>
    <w:p w14:paraId="00000012" w14:textId="245E6187" w:rsidR="009A2F67" w:rsidRDefault="00B172A2" w:rsidP="007C5391">
      <w:pPr>
        <w:keepLines/>
        <w:widowControl w:val="0"/>
        <w:jc w:val="both"/>
      </w:pPr>
      <w:r>
        <w:t xml:space="preserve">Myš MX Master 3S je navržena tak, aby </w:t>
      </w:r>
      <w:r w:rsidR="002C1090">
        <w:t xml:space="preserve">líp </w:t>
      </w:r>
      <w:r w:rsidR="002970B1">
        <w:t>uspokoj</w:t>
      </w:r>
      <w:r>
        <w:t xml:space="preserve">ila </w:t>
      </w:r>
      <w:r w:rsidR="002970B1">
        <w:t>potřeb</w:t>
      </w:r>
      <w:r>
        <w:t>y</w:t>
      </w:r>
      <w:r w:rsidR="002970B1">
        <w:t xml:space="preserve"> </w:t>
      </w:r>
      <w:r w:rsidR="003B1EE1">
        <w:t>náročn</w:t>
      </w:r>
      <w:r w:rsidR="002970B1">
        <w:t>ých tvůrců</w:t>
      </w:r>
      <w:r>
        <w:t xml:space="preserve">. </w:t>
      </w:r>
      <w:r w:rsidR="00B83098">
        <w:t xml:space="preserve">Má </w:t>
      </w:r>
      <w:r w:rsidR="002970B1">
        <w:t xml:space="preserve">optický snímač s rozlišením 8 000 DPI, který dokáže </w:t>
      </w:r>
      <w:r w:rsidR="003B1EE1">
        <w:t>pracov</w:t>
      </w:r>
      <w:r w:rsidR="002970B1">
        <w:t xml:space="preserve">at </w:t>
      </w:r>
      <w:r w:rsidR="003B1EE1">
        <w:t xml:space="preserve">na </w:t>
      </w:r>
      <w:r w:rsidR="002970B1">
        <w:t>většin</w:t>
      </w:r>
      <w:r w:rsidR="003B1EE1">
        <w:t>ě</w:t>
      </w:r>
      <w:r w:rsidR="002970B1">
        <w:t xml:space="preserve"> povrchů</w:t>
      </w:r>
      <w:r w:rsidR="002C1090">
        <w:t>,</w:t>
      </w:r>
      <w:r w:rsidR="002970B1">
        <w:t xml:space="preserve"> včetně skla</w:t>
      </w:r>
      <w:r w:rsidR="002C1090">
        <w:t>,</w:t>
      </w:r>
      <w:r w:rsidR="002970B1">
        <w:t xml:space="preserve"> a nabízí </w:t>
      </w:r>
      <w:r w:rsidR="003B1EE1">
        <w:t>u</w:t>
      </w:r>
      <w:r w:rsidR="002970B1">
        <w:t>rychle</w:t>
      </w:r>
      <w:r w:rsidR="003B1EE1">
        <w:t>n</w:t>
      </w:r>
      <w:r w:rsidR="002970B1">
        <w:t>í prác</w:t>
      </w:r>
      <w:r w:rsidR="003B1EE1">
        <w:t>e</w:t>
      </w:r>
      <w:r w:rsidR="002970B1">
        <w:t xml:space="preserve"> na monitorech s vysokým rozlišením. Ve srovnání s myší MX Master 3 je </w:t>
      </w:r>
      <w:r w:rsidR="003616C5">
        <w:t xml:space="preserve">nyní </w:t>
      </w:r>
      <w:r w:rsidR="002970B1">
        <w:t xml:space="preserve">klikání tlačítek o 90 % tišší při zachování stejně uspokojivého pocitu přesnosti, </w:t>
      </w:r>
      <w:r w:rsidR="001E4ACF">
        <w:t xml:space="preserve">což </w:t>
      </w:r>
      <w:r w:rsidR="003616C5">
        <w:t xml:space="preserve">díky omezení rušivých zvuků </w:t>
      </w:r>
      <w:r w:rsidR="00FA30DC">
        <w:t>podporuje</w:t>
      </w:r>
      <w:r w:rsidR="001E4ACF">
        <w:t xml:space="preserve"> </w:t>
      </w:r>
      <w:r w:rsidR="002970B1">
        <w:t>l</w:t>
      </w:r>
      <w:r w:rsidR="001E4ACF">
        <w:t xml:space="preserve">epší </w:t>
      </w:r>
      <w:r w:rsidR="002970B1">
        <w:t>soustřed</w:t>
      </w:r>
      <w:r w:rsidR="001E4ACF">
        <w:t>ění</w:t>
      </w:r>
      <w:r w:rsidR="002970B1">
        <w:t xml:space="preserve"> na práci.</w:t>
      </w:r>
    </w:p>
    <w:p w14:paraId="00000013" w14:textId="77777777" w:rsidR="009A2F67" w:rsidRDefault="009A2F67" w:rsidP="007C5391">
      <w:pPr>
        <w:keepLines/>
        <w:widowControl w:val="0"/>
        <w:jc w:val="both"/>
      </w:pPr>
    </w:p>
    <w:p w14:paraId="00000014" w14:textId="79ABDAC2" w:rsidR="009A2F67" w:rsidRDefault="00B172A2" w:rsidP="007C5391">
      <w:pPr>
        <w:keepLines/>
        <w:widowControl w:val="0"/>
        <w:jc w:val="both"/>
      </w:pPr>
      <w:r>
        <w:t>Tato m</w:t>
      </w:r>
      <w:r w:rsidR="002970B1">
        <w:t xml:space="preserve">yš je vybavena </w:t>
      </w:r>
      <w:r>
        <w:t xml:space="preserve">také </w:t>
      </w:r>
      <w:r w:rsidR="002970B1">
        <w:t xml:space="preserve">elektromagnetickým kolečkem MagSpeed™, které </w:t>
      </w:r>
      <w:r>
        <w:t xml:space="preserve">umožňuje </w:t>
      </w:r>
      <w:r w:rsidR="0016728B">
        <w:t>rolovat rychlostí až</w:t>
      </w:r>
      <w:r w:rsidR="002970B1">
        <w:t xml:space="preserve"> 1 000 řádků za sekundu, bočním rolovacím kolečkem pro rychlejší horizontální navigaci a </w:t>
      </w:r>
      <w:r w:rsidR="002C7D64">
        <w:t>unikátním</w:t>
      </w:r>
      <w:r w:rsidR="002970B1">
        <w:t xml:space="preserve"> ergonomickým tvarem vytvořeným pro dlouhé hodiny pohodl</w:t>
      </w:r>
      <w:r w:rsidR="0016728B">
        <w:t>né práce</w:t>
      </w:r>
      <w:r w:rsidR="002970B1">
        <w:t>.</w:t>
      </w:r>
    </w:p>
    <w:p w14:paraId="00000015" w14:textId="77777777" w:rsidR="009A2F67" w:rsidRDefault="009A2F67" w:rsidP="007C5391">
      <w:pPr>
        <w:keepLines/>
        <w:widowControl w:val="0"/>
        <w:jc w:val="both"/>
      </w:pPr>
    </w:p>
    <w:p w14:paraId="00000016" w14:textId="3E83226F" w:rsidR="009A2F67" w:rsidRDefault="00A26213" w:rsidP="007C5391">
      <w:pPr>
        <w:keepLines/>
        <w:widowControl w:val="0"/>
        <w:jc w:val="both"/>
      </w:pPr>
      <w:r>
        <w:lastRenderedPageBreak/>
        <w:t xml:space="preserve">Nové produkty </w:t>
      </w:r>
      <w:r w:rsidR="002970B1">
        <w:t xml:space="preserve">MX Mechanical, MX Mechanical Mini a MX Master 3S jsou kompatibilní se softwarem Logi Options+ – nyní </w:t>
      </w:r>
      <w:r w:rsidR="00FC6561">
        <w:t>ve verzi Beta</w:t>
      </w:r>
      <w:r w:rsidR="002970B1">
        <w:t xml:space="preserve">. Uživatelé si </w:t>
      </w:r>
      <w:r w:rsidR="003616C5">
        <w:t xml:space="preserve">můžou </w:t>
      </w:r>
      <w:r w:rsidR="002970B1">
        <w:t xml:space="preserve">přizpůsobit jednotlivá tlačítka, používat předdefinované nebo vytvářet vlastní profily pro konkrétní aplikace, </w:t>
      </w:r>
      <w:r w:rsidR="0007323E">
        <w:t>nastavovat</w:t>
      </w:r>
      <w:r w:rsidR="002970B1">
        <w:t xml:space="preserve"> rychlost snímání, v</w:t>
      </w:r>
      <w:r w:rsidR="0007323E">
        <w:t>olit</w:t>
      </w:r>
      <w:r w:rsidR="002970B1">
        <w:t xml:space="preserve"> efekty podsvícení a další funkce optimalizac</w:t>
      </w:r>
      <w:r w:rsidR="003616C5">
        <w:t>e</w:t>
      </w:r>
      <w:r w:rsidR="002970B1">
        <w:t xml:space="preserve"> </w:t>
      </w:r>
      <w:r w:rsidR="004F369F">
        <w:t>preferovaného</w:t>
      </w:r>
      <w:r w:rsidR="002970B1">
        <w:t xml:space="preserve"> </w:t>
      </w:r>
      <w:r w:rsidR="0007323E">
        <w:t>způsobu práce</w:t>
      </w:r>
      <w:r w:rsidR="002970B1">
        <w:t>. Všechny tři produkty</w:t>
      </w:r>
      <w:r w:rsidR="0007323E">
        <w:t xml:space="preserve"> </w:t>
      </w:r>
      <w:r w:rsidR="003616C5">
        <w:t>disponují</w:t>
      </w:r>
      <w:r w:rsidR="002970B1">
        <w:t xml:space="preserve"> </w:t>
      </w:r>
      <w:r w:rsidR="0007323E">
        <w:t xml:space="preserve">bezdrátovými </w:t>
      </w:r>
      <w:r w:rsidR="002970B1">
        <w:t>technologi</w:t>
      </w:r>
      <w:r w:rsidR="0007323E">
        <w:t>emi</w:t>
      </w:r>
      <w:r w:rsidR="002970B1">
        <w:t xml:space="preserve"> Bluetooth i </w:t>
      </w:r>
      <w:r w:rsidR="0007323E">
        <w:t>Logitech</w:t>
      </w:r>
      <w:r w:rsidR="002970B1">
        <w:t xml:space="preserve"> Logi Bolt pro spolehlivé a bezpečné připojení i v prostředí se silným bezdrátovým provozem</w:t>
      </w:r>
      <w:r w:rsidR="0007323E">
        <w:t>. L</w:t>
      </w:r>
      <w:r w:rsidR="002970B1">
        <w:t xml:space="preserve">ze </w:t>
      </w:r>
      <w:r w:rsidR="0007323E">
        <w:t xml:space="preserve">je </w:t>
      </w:r>
      <w:r w:rsidR="002970B1">
        <w:t>připojit až ke třem různým zařízením a jsou kompatibilní s různými operačními systémy, včetně Windows, macOS, iPadOS, Android, Chrome OS a Linux.</w:t>
      </w:r>
    </w:p>
    <w:p w14:paraId="00000017" w14:textId="77777777" w:rsidR="009A2F67" w:rsidRDefault="009A2F67" w:rsidP="007C5391">
      <w:pPr>
        <w:keepLines/>
        <w:widowControl w:val="0"/>
        <w:jc w:val="both"/>
      </w:pPr>
    </w:p>
    <w:p w14:paraId="00000018" w14:textId="77777777" w:rsidR="009A2F67" w:rsidRDefault="002970B1" w:rsidP="007C5391">
      <w:pPr>
        <w:keepLines/>
        <w:widowControl w:val="0"/>
        <w:jc w:val="both"/>
        <w:rPr>
          <w:b/>
        </w:rPr>
      </w:pPr>
      <w:r>
        <w:rPr>
          <w:b/>
        </w:rPr>
        <w:t xml:space="preserve">Udržitelnost </w:t>
      </w:r>
    </w:p>
    <w:p w14:paraId="00000019" w14:textId="7E4AFFC9" w:rsidR="009A2F67" w:rsidRDefault="002970B1" w:rsidP="007C5391">
      <w:pPr>
        <w:keepLines/>
        <w:widowControl w:val="0"/>
        <w:jc w:val="both"/>
      </w:pPr>
      <w:r>
        <w:t xml:space="preserve">Společnosti Logitech navrhuje svoje produkty tak, aby měly </w:t>
      </w:r>
      <w:r w:rsidR="00DC29CF">
        <w:t xml:space="preserve">nejen </w:t>
      </w:r>
      <w:r>
        <w:t>výborné užitné vlastnosti</w:t>
      </w:r>
      <w:r w:rsidR="00DC29CF">
        <w:t>,</w:t>
      </w:r>
      <w:r>
        <w:t xml:space="preserve"> a</w:t>
      </w:r>
      <w:r w:rsidR="00DC29CF">
        <w:t>le</w:t>
      </w:r>
      <w:r>
        <w:t xml:space="preserve"> </w:t>
      </w:r>
      <w:r w:rsidR="00DC29CF">
        <w:t xml:space="preserve">také </w:t>
      </w:r>
      <w:r>
        <w:t xml:space="preserve">minimální dopad na životní prostředí. Klávesnice MX Mechanical a MX Mechanical Mini byly </w:t>
      </w:r>
      <w:r w:rsidR="00DC29CF">
        <w:t>zkonstruov</w:t>
      </w:r>
      <w:r w:rsidR="002C7D64">
        <w:t>á</w:t>
      </w:r>
      <w:r w:rsidR="00DC29CF">
        <w:t>n</w:t>
      </w:r>
      <w:r w:rsidR="00A451B4">
        <w:t>y</w:t>
      </w:r>
      <w:r>
        <w:t xml:space="preserve"> s ohledem na </w:t>
      </w:r>
      <w:r w:rsidR="00DC29CF">
        <w:t>udržitelnou</w:t>
      </w:r>
      <w:r>
        <w:t xml:space="preserve"> budoucnost. Část plastových dílů klávesnic </w:t>
      </w:r>
      <w:r w:rsidR="003616C5">
        <w:t xml:space="preserve">se vyrábí </w:t>
      </w:r>
      <w:r>
        <w:t>z</w:t>
      </w:r>
      <w:r w:rsidR="003616C5">
        <w:t> </w:t>
      </w:r>
      <w:r>
        <w:t xml:space="preserve">recyklovaného plastu (PCR): 45 % u modelu MX Mechanical a 47 % u modelu MX Mechanical Mini. </w:t>
      </w:r>
      <w:r w:rsidR="00DC29CF">
        <w:t>H</w:t>
      </w:r>
      <w:r>
        <w:t>orní pouzdro klávesnic je z nízkouhlíkového hliníku</w:t>
      </w:r>
      <w:r w:rsidR="00DC29CF">
        <w:t>, který se</w:t>
      </w:r>
      <w:r>
        <w:t xml:space="preserve"> vyrábí </w:t>
      </w:r>
      <w:r w:rsidR="00DC29CF">
        <w:t>s</w:t>
      </w:r>
      <w:r>
        <w:t xml:space="preserve"> použitím obnovitelných zdrojů energie namísto fosilních paliv</w:t>
      </w:r>
      <w:r w:rsidR="00DC29CF">
        <w:t>, aby se snížila jeho uhlíková stopa</w:t>
      </w:r>
      <w:r>
        <w:t xml:space="preserve">. Myš MX Master 3S </w:t>
      </w:r>
      <w:r w:rsidR="00DC29CF">
        <w:t xml:space="preserve">obsahuje také </w:t>
      </w:r>
      <w:r>
        <w:t xml:space="preserve">PCR plast – jeho podíl činí 27 % u grafitové a 22 % </w:t>
      </w:r>
      <w:r w:rsidR="00DC29CF">
        <w:t xml:space="preserve">u </w:t>
      </w:r>
      <w:r>
        <w:t xml:space="preserve">světle šedé </w:t>
      </w:r>
      <w:r w:rsidR="00274FB7">
        <w:t xml:space="preserve">barevné </w:t>
      </w:r>
      <w:r>
        <w:t>varianty.</w:t>
      </w:r>
    </w:p>
    <w:p w14:paraId="0000001A" w14:textId="77777777" w:rsidR="009A2F67" w:rsidRDefault="009A2F67" w:rsidP="007C5391">
      <w:pPr>
        <w:keepLines/>
        <w:widowControl w:val="0"/>
        <w:jc w:val="both"/>
      </w:pPr>
    </w:p>
    <w:p w14:paraId="0000001B" w14:textId="3EE00F41" w:rsidR="009A2F67" w:rsidRDefault="002970B1" w:rsidP="007C5391">
      <w:pPr>
        <w:keepLines/>
        <w:widowControl w:val="0"/>
        <w:jc w:val="both"/>
      </w:pPr>
      <w:r>
        <w:t xml:space="preserve">Všechny výrobky Logitech, včetně MX Mechanical, MX Mechanical Mini a MX Master 3S, jsou certifikovány jako uhlíkově neutrální. Když koupíte výrobek </w:t>
      </w:r>
      <w:r w:rsidR="00A451B4">
        <w:t xml:space="preserve">od společnosti </w:t>
      </w:r>
      <w:r>
        <w:t xml:space="preserve">Logitech, máte jistotu, že jeho uhlíková stopa </w:t>
      </w:r>
      <w:r w:rsidR="003616C5">
        <w:t xml:space="preserve">se snížila </w:t>
      </w:r>
      <w:r>
        <w:t>na nulu</w:t>
      </w:r>
      <w:r w:rsidR="003616C5">
        <w:t>, a to</w:t>
      </w:r>
      <w:r>
        <w:t xml:space="preserve"> díky podpoře lesnictví, obnovitelných zdrojů energie a klimatických komunit usilujících o snižování emisí uhlíku.</w:t>
      </w:r>
    </w:p>
    <w:p w14:paraId="0000001C" w14:textId="77777777" w:rsidR="009A2F67" w:rsidRDefault="002970B1" w:rsidP="007C5391">
      <w:pPr>
        <w:keepLines/>
        <w:widowControl w:val="0"/>
        <w:jc w:val="both"/>
      </w:pPr>
      <w:r>
        <w:t xml:space="preserve"> </w:t>
      </w:r>
    </w:p>
    <w:p w14:paraId="0000001D" w14:textId="77777777" w:rsidR="009A2F67" w:rsidRDefault="002970B1" w:rsidP="007C5391">
      <w:pPr>
        <w:keepLines/>
        <w:widowControl w:val="0"/>
        <w:jc w:val="both"/>
        <w:rPr>
          <w:b/>
        </w:rPr>
      </w:pPr>
      <w:r>
        <w:rPr>
          <w:b/>
        </w:rPr>
        <w:t>Cena a dostupnost</w:t>
      </w:r>
    </w:p>
    <w:p w14:paraId="563D2CA8" w14:textId="36CEB883" w:rsidR="007C5391" w:rsidRDefault="007C5391" w:rsidP="007C5391">
      <w:pPr>
        <w:keepLines/>
        <w:widowControl w:val="0"/>
        <w:jc w:val="both"/>
      </w:pPr>
      <w:r>
        <w:t xml:space="preserve">MX Mechanical, MX Mechanical Mini a MX Master 3S budou v České republice k dostání </w:t>
      </w:r>
      <w:r w:rsidR="00CC4024">
        <w:t>u tradičních partnerů</w:t>
      </w:r>
      <w:r w:rsidRPr="00CC4024">
        <w:t>.</w:t>
      </w:r>
      <w:r>
        <w:t xml:space="preserve"> Doporučená maloobchodní cena klávesnice MX Mechanical je</w:t>
      </w:r>
      <w:r w:rsidR="00CC4024">
        <w:t xml:space="preserve"> 4 490 Kč, </w:t>
      </w:r>
      <w:r>
        <w:t>klávesnice MX Mechanical Mini</w:t>
      </w:r>
      <w:r w:rsidR="00CC4024">
        <w:t xml:space="preserve"> 3 990 Kč</w:t>
      </w:r>
      <w:r>
        <w:t xml:space="preserve"> a myši MX Master 3S</w:t>
      </w:r>
      <w:r w:rsidR="00CC4024">
        <w:t xml:space="preserve"> 3</w:t>
      </w:r>
      <w:r w:rsidR="00241FD4">
        <w:t> </w:t>
      </w:r>
      <w:r w:rsidR="00CC4024">
        <w:t>190</w:t>
      </w:r>
      <w:r w:rsidR="00241FD4">
        <w:t> </w:t>
      </w:r>
      <w:r w:rsidR="00CC4024">
        <w:t>Kč</w:t>
      </w:r>
      <w:r>
        <w:t>.</w:t>
      </w:r>
    </w:p>
    <w:p w14:paraId="03E7087E" w14:textId="77777777" w:rsidR="007C5391" w:rsidRDefault="007C5391" w:rsidP="007C5391">
      <w:pPr>
        <w:keepLines/>
        <w:widowControl w:val="0"/>
        <w:jc w:val="both"/>
      </w:pPr>
    </w:p>
    <w:p w14:paraId="0000001F" w14:textId="5685E3F0" w:rsidR="009A2F67" w:rsidRDefault="002970B1" w:rsidP="007C5391">
      <w:pPr>
        <w:keepLines/>
        <w:widowControl w:val="0"/>
        <w:jc w:val="both"/>
      </w:pPr>
      <w:r>
        <w:t xml:space="preserve"> </w:t>
      </w:r>
    </w:p>
    <w:p w14:paraId="60663C20" w14:textId="77777777" w:rsidR="007C5391" w:rsidRPr="00F26EE4" w:rsidRDefault="007C5391" w:rsidP="007C539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20"/>
          <w:szCs w:val="20"/>
          <w:lang w:eastAsia="en-US"/>
        </w:rPr>
      </w:pPr>
      <w:r w:rsidRPr="00F26EE4">
        <w:rPr>
          <w:b/>
          <w:color w:val="000000"/>
          <w:sz w:val="20"/>
          <w:szCs w:val="20"/>
          <w:lang w:eastAsia="en-US"/>
        </w:rPr>
        <w:t>O společnosti Logitech</w:t>
      </w:r>
    </w:p>
    <w:p w14:paraId="4D1D88D7" w14:textId="3D3ABB75" w:rsidR="007C5391" w:rsidRPr="007516DD" w:rsidRDefault="007C5391" w:rsidP="007C5391">
      <w:pPr>
        <w:spacing w:before="120" w:line="240" w:lineRule="auto"/>
        <w:jc w:val="both"/>
        <w:rPr>
          <w:sz w:val="20"/>
          <w:szCs w:val="20"/>
        </w:rPr>
      </w:pPr>
      <w:r w:rsidRPr="00D5162F">
        <w:rPr>
          <w:sz w:val="20"/>
          <w:szCs w:val="20"/>
        </w:rPr>
        <w:t>Společnost Logitech pomáhá všem lidem realizovat jejich touhy nabídkou technologií, které umožňují každému tvořit, být úspěšnější a užívat si víc života. Navrhuje a vytváří produkty, které spojují lidi prostřednictvím počítačů, her, videa, hudby nebo streamování a tvorby obsahu.</w:t>
      </w:r>
      <w:r w:rsidRPr="007516DD">
        <w:rPr>
          <w:sz w:val="20"/>
          <w:szCs w:val="20"/>
        </w:rPr>
        <w:t xml:space="preserve"> Mezi značky společnosti Logitech patří </w:t>
      </w:r>
      <w:hyperlink r:id="rId7" w:history="1">
        <w:r w:rsidRPr="007516DD">
          <w:rPr>
            <w:rStyle w:val="Hypertextovodkaz"/>
            <w:sz w:val="20"/>
            <w:szCs w:val="20"/>
          </w:rPr>
          <w:t>Logitech</w:t>
        </w:r>
      </w:hyperlink>
      <w:r w:rsidRPr="007516DD">
        <w:rPr>
          <w:sz w:val="20"/>
          <w:szCs w:val="20"/>
        </w:rPr>
        <w:t xml:space="preserve">, </w:t>
      </w:r>
      <w:hyperlink r:id="rId8" w:history="1">
        <w:r w:rsidRPr="007516DD">
          <w:rPr>
            <w:rStyle w:val="Hypertextovodkaz"/>
            <w:sz w:val="20"/>
            <w:szCs w:val="20"/>
          </w:rPr>
          <w:t>Logitech G</w:t>
        </w:r>
      </w:hyperlink>
      <w:r w:rsidRPr="007516DD">
        <w:rPr>
          <w:sz w:val="20"/>
          <w:szCs w:val="20"/>
        </w:rPr>
        <w:t xml:space="preserve">, </w:t>
      </w:r>
      <w:hyperlink r:id="rId9" w:history="1">
        <w:r w:rsidRPr="007516DD">
          <w:rPr>
            <w:rStyle w:val="Hypertextovodkaz"/>
            <w:sz w:val="20"/>
            <w:szCs w:val="20"/>
          </w:rPr>
          <w:t>Astro Gaming</w:t>
        </w:r>
      </w:hyperlink>
      <w:r w:rsidRPr="007516DD">
        <w:rPr>
          <w:rStyle w:val="Hypertextovodkaz"/>
          <w:sz w:val="20"/>
          <w:szCs w:val="20"/>
        </w:rPr>
        <w:t>,</w:t>
      </w:r>
      <w:r w:rsidRPr="007516DD">
        <w:rPr>
          <w:sz w:val="20"/>
          <w:szCs w:val="20"/>
        </w:rPr>
        <w:t xml:space="preserve"> </w:t>
      </w:r>
      <w:hyperlink r:id="rId10">
        <w:r w:rsidRPr="007516DD">
          <w:rPr>
            <w:rStyle w:val="Hypertextovodkaz"/>
            <w:sz w:val="20"/>
            <w:szCs w:val="20"/>
            <w:highlight w:val="white"/>
          </w:rPr>
          <w:t>Streamlabs</w:t>
        </w:r>
      </w:hyperlink>
      <w:r w:rsidRPr="007516DD">
        <w:rPr>
          <w:sz w:val="20"/>
          <w:szCs w:val="20"/>
        </w:rPr>
        <w:t xml:space="preserve">, </w:t>
      </w:r>
      <w:hyperlink r:id="rId11" w:history="1">
        <w:r w:rsidRPr="007516DD">
          <w:rPr>
            <w:rStyle w:val="Hypertextovodkaz"/>
            <w:sz w:val="20"/>
            <w:szCs w:val="20"/>
          </w:rPr>
          <w:t>Ultimate Ears</w:t>
        </w:r>
      </w:hyperlink>
      <w:r w:rsidRPr="007516DD">
        <w:rPr>
          <w:sz w:val="20"/>
          <w:szCs w:val="20"/>
        </w:rPr>
        <w:t xml:space="preserve">, </w:t>
      </w:r>
      <w:hyperlink r:id="rId12" w:history="1">
        <w:r w:rsidRPr="007516DD">
          <w:rPr>
            <w:rStyle w:val="Hypertextovodkaz"/>
            <w:sz w:val="20"/>
            <w:szCs w:val="20"/>
          </w:rPr>
          <w:t>Jaybird</w:t>
        </w:r>
      </w:hyperlink>
      <w:r w:rsidRPr="007516DD">
        <w:rPr>
          <w:sz w:val="20"/>
          <w:szCs w:val="20"/>
        </w:rPr>
        <w:t xml:space="preserve"> a </w:t>
      </w:r>
      <w:hyperlink r:id="rId13" w:history="1">
        <w:r w:rsidRPr="007516DD">
          <w:rPr>
            <w:rStyle w:val="Hypertextovodkaz"/>
            <w:sz w:val="20"/>
            <w:szCs w:val="20"/>
          </w:rPr>
          <w:t>Blue Microphones</w:t>
        </w:r>
      </w:hyperlink>
      <w:r w:rsidRPr="007516DD">
        <w:rPr>
          <w:sz w:val="20"/>
          <w:szCs w:val="20"/>
        </w:rPr>
        <w:t xml:space="preserve">. Společnost Logitech International byla založena v roce 1981 a je registrována ve Švýcarsku; její akcie se obchodují na švýcarské burze SIX Swiss Exchange (LOGN) a na americké burze Nasdaq Global Select Market (LOGI). Víc informací o společnosti Logitech můžete získat na webových stránkách </w:t>
      </w:r>
      <w:hyperlink r:id="rId14" w:history="1">
        <w:r w:rsidRPr="007516DD">
          <w:rPr>
            <w:rStyle w:val="Hypertextovodkaz"/>
            <w:sz w:val="20"/>
            <w:szCs w:val="20"/>
          </w:rPr>
          <w:t>www.logitech.com</w:t>
        </w:r>
      </w:hyperlink>
      <w:r w:rsidRPr="007516DD">
        <w:rPr>
          <w:sz w:val="20"/>
          <w:szCs w:val="20"/>
        </w:rPr>
        <w:t xml:space="preserve">, </w:t>
      </w:r>
      <w:hyperlink r:id="rId15" w:tgtFrame="_blank" w:history="1">
        <w:r w:rsidRPr="007516DD">
          <w:rPr>
            <w:rStyle w:val="Hypertextovodkaz"/>
            <w:sz w:val="20"/>
            <w:szCs w:val="20"/>
          </w:rPr>
          <w:t>firemním blogu</w:t>
        </w:r>
      </w:hyperlink>
      <w:r w:rsidRPr="007516DD">
        <w:rPr>
          <w:sz w:val="20"/>
          <w:szCs w:val="20"/>
        </w:rPr>
        <w:t xml:space="preserve">, </w:t>
      </w:r>
      <w:hyperlink r:id="rId16" w:history="1">
        <w:r w:rsidRPr="007516DD">
          <w:rPr>
            <w:rStyle w:val="Hypertextovodkaz"/>
            <w:sz w:val="20"/>
            <w:szCs w:val="20"/>
          </w:rPr>
          <w:t>Facebooku</w:t>
        </w:r>
      </w:hyperlink>
      <w:r w:rsidRPr="007516DD">
        <w:rPr>
          <w:sz w:val="20"/>
          <w:szCs w:val="20"/>
        </w:rPr>
        <w:t> nebo na Twitteru s hashtagem </w:t>
      </w:r>
      <w:hyperlink r:id="rId17" w:tgtFrame="_blank" w:history="1">
        <w:r w:rsidRPr="007516DD">
          <w:rPr>
            <w:rStyle w:val="Hypertextovodkaz"/>
            <w:sz w:val="20"/>
            <w:szCs w:val="20"/>
          </w:rPr>
          <w:t>@Logitech</w:t>
        </w:r>
      </w:hyperlink>
      <w:r w:rsidRPr="007516DD">
        <w:rPr>
          <w:sz w:val="20"/>
          <w:szCs w:val="20"/>
        </w:rPr>
        <w:t>.</w:t>
      </w:r>
    </w:p>
    <w:p w14:paraId="01178B8F" w14:textId="77777777" w:rsidR="007C5391" w:rsidRDefault="007C5391" w:rsidP="007C5391">
      <w:pPr>
        <w:jc w:val="both"/>
      </w:pPr>
    </w:p>
    <w:p w14:paraId="7F518C31" w14:textId="11365B89" w:rsidR="007C5391" w:rsidRDefault="007C5391" w:rsidP="007C5391">
      <w:pPr>
        <w:jc w:val="both"/>
        <w:rPr>
          <w:color w:val="222222"/>
          <w:sz w:val="16"/>
          <w:szCs w:val="16"/>
          <w:highlight w:val="white"/>
        </w:rPr>
      </w:pPr>
      <w:r>
        <w:rPr>
          <w:color w:val="222222"/>
          <w:sz w:val="16"/>
          <w:szCs w:val="16"/>
          <w:highlight w:val="white"/>
        </w:rPr>
        <w:t xml:space="preserve">Logitech a další značky Logitech jsou ochranné známky nebo registrované ochranné známky společnosti Logitech Europe S.A. a/nebo jejích přidružených společností ve Spojených státech a dalších zemích. Veškeré ostatní ochranné známky jsou majetkem příslušných vlastníků. Víc informací o společnosti Logitech a jejích produktech můžete získat na webových stránkách společnosti na adrese </w:t>
      </w:r>
      <w:hyperlink r:id="rId18" w:history="1">
        <w:r>
          <w:rPr>
            <w:rStyle w:val="Hypertextovodkaz"/>
            <w:sz w:val="16"/>
            <w:szCs w:val="16"/>
            <w:highlight w:val="white"/>
          </w:rPr>
          <w:t>www.logitech.com</w:t>
        </w:r>
      </w:hyperlink>
      <w:r>
        <w:rPr>
          <w:color w:val="222222"/>
          <w:sz w:val="16"/>
          <w:szCs w:val="16"/>
          <w:highlight w:val="white"/>
        </w:rPr>
        <w:t>.</w:t>
      </w:r>
    </w:p>
    <w:p w14:paraId="767C2A30" w14:textId="77777777" w:rsidR="007C5391" w:rsidRPr="000C646B" w:rsidRDefault="007C5391" w:rsidP="007C5391">
      <w:pPr>
        <w:jc w:val="both"/>
      </w:pPr>
      <w:r w:rsidRPr="000C646B">
        <w:t xml:space="preserve"> </w:t>
      </w:r>
    </w:p>
    <w:p w14:paraId="146B5885" w14:textId="77777777" w:rsidR="007C5391" w:rsidRDefault="007C5391" w:rsidP="007C5391">
      <w:pPr>
        <w:spacing w:before="240" w:after="240"/>
        <w:rPr>
          <w:color w:val="263238"/>
          <w:sz w:val="16"/>
          <w:szCs w:val="16"/>
          <w:highlight w:val="white"/>
        </w:rPr>
      </w:pPr>
      <w:r w:rsidRPr="00425A7F">
        <w:rPr>
          <w:color w:val="263238"/>
          <w:sz w:val="16"/>
          <w:szCs w:val="16"/>
          <w:highlight w:val="white"/>
        </w:rPr>
        <w:t>(LOGIIR)</w:t>
      </w:r>
    </w:p>
    <w:p w14:paraId="752F9B23" w14:textId="77777777" w:rsidR="007C5391" w:rsidRPr="00FF3F1B" w:rsidRDefault="007C5391" w:rsidP="007C5391">
      <w:pPr>
        <w:spacing w:line="360" w:lineRule="auto"/>
        <w:jc w:val="both"/>
        <w:rPr>
          <w:sz w:val="20"/>
          <w:szCs w:val="20"/>
        </w:rPr>
      </w:pPr>
    </w:p>
    <w:p w14:paraId="69864DDE" w14:textId="77777777" w:rsidR="007C5391" w:rsidRDefault="007C5391" w:rsidP="007C5391">
      <w:pPr>
        <w:keepLines/>
        <w:widowControl w:val="0"/>
        <w:jc w:val="both"/>
      </w:pPr>
    </w:p>
    <w:sectPr w:rsidR="007C5391">
      <w:pgSz w:w="12240" w:h="15840"/>
      <w:pgMar w:top="900" w:right="1440" w:bottom="855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MDAxNDE0NTeyNDRX0lEKTi0uzszPAykwqQUA7Bc8DywAAAA="/>
  </w:docVars>
  <w:rsids>
    <w:rsidRoot w:val="009A2F67"/>
    <w:rsid w:val="0007323E"/>
    <w:rsid w:val="0009523A"/>
    <w:rsid w:val="000C342B"/>
    <w:rsid w:val="000C5864"/>
    <w:rsid w:val="00127A58"/>
    <w:rsid w:val="0016728B"/>
    <w:rsid w:val="001E4ACF"/>
    <w:rsid w:val="00241FD4"/>
    <w:rsid w:val="00274FB7"/>
    <w:rsid w:val="002970B1"/>
    <w:rsid w:val="002C1090"/>
    <w:rsid w:val="002C7D64"/>
    <w:rsid w:val="003616C5"/>
    <w:rsid w:val="003732BB"/>
    <w:rsid w:val="003B1EE1"/>
    <w:rsid w:val="004D41F4"/>
    <w:rsid w:val="004F369F"/>
    <w:rsid w:val="005E73A8"/>
    <w:rsid w:val="00664887"/>
    <w:rsid w:val="006C3740"/>
    <w:rsid w:val="006F1D93"/>
    <w:rsid w:val="00704966"/>
    <w:rsid w:val="007C5391"/>
    <w:rsid w:val="009175DF"/>
    <w:rsid w:val="009A2F67"/>
    <w:rsid w:val="009D1C1C"/>
    <w:rsid w:val="00A26213"/>
    <w:rsid w:val="00A451B4"/>
    <w:rsid w:val="00A5139A"/>
    <w:rsid w:val="00B172A2"/>
    <w:rsid w:val="00B83098"/>
    <w:rsid w:val="00CC4024"/>
    <w:rsid w:val="00CF1006"/>
    <w:rsid w:val="00DC24DC"/>
    <w:rsid w:val="00DC29CF"/>
    <w:rsid w:val="00EA6D62"/>
    <w:rsid w:val="00FA30DC"/>
    <w:rsid w:val="00FC6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2CBE26"/>
  <w15:docId w15:val="{565ECB17-3F1D-4B0E-A7AC-DB27C7390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C5391"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7C5391"/>
    <w:rPr>
      <w:color w:val="0000FF" w:themeColor="hyperlink"/>
      <w:u w:val="single"/>
    </w:rPr>
  </w:style>
  <w:style w:type="paragraph" w:styleId="Revize">
    <w:name w:val="Revision"/>
    <w:hidden/>
    <w:uiPriority w:val="99"/>
    <w:semiHidden/>
    <w:rsid w:val="002C1090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g.com/cs-cz" TargetMode="External"/><Relationship Id="rId13" Type="http://schemas.openxmlformats.org/officeDocument/2006/relationships/hyperlink" Target="https://www.bluedesigns.com/" TargetMode="External"/><Relationship Id="rId18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ogitech.com/cs-cz" TargetMode="External"/><Relationship Id="rId12" Type="http://schemas.openxmlformats.org/officeDocument/2006/relationships/hyperlink" Target="https://jaybirdsport.com/en-roeu" TargetMode="External"/><Relationship Id="rId17" Type="http://schemas.openxmlformats.org/officeDocument/2006/relationships/hyperlink" Target="https://twitter.com/Logitech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facebook.com/logitechczsk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logi.link/bxvrfb" TargetMode="External"/><Relationship Id="rId11" Type="http://schemas.openxmlformats.org/officeDocument/2006/relationships/hyperlink" Target="https://www.ultimateears.com/en-us" TargetMode="External"/><Relationship Id="rId5" Type="http://schemas.openxmlformats.org/officeDocument/2006/relationships/hyperlink" Target="https://logi.link/v3hqnm" TargetMode="External"/><Relationship Id="rId15" Type="http://schemas.openxmlformats.org/officeDocument/2006/relationships/hyperlink" Target="http://blog.logitech.com/" TargetMode="External"/><Relationship Id="rId10" Type="http://schemas.openxmlformats.org/officeDocument/2006/relationships/hyperlink" Target="https://streamlabs.com/" TargetMode="External"/><Relationship Id="rId19" Type="http://schemas.openxmlformats.org/officeDocument/2006/relationships/fontTable" Target="fontTable.xml"/><Relationship Id="rId4" Type="http://schemas.openxmlformats.org/officeDocument/2006/relationships/hyperlink" Target="https://logi.link/v3hqnm" TargetMode="External"/><Relationship Id="rId9" Type="http://schemas.openxmlformats.org/officeDocument/2006/relationships/hyperlink" Target="https://www.astrogaming.com/" TargetMode="External"/><Relationship Id="rId14" Type="http://schemas.openxmlformats.org/officeDocument/2006/relationships/hyperlink" Target="http://www.logitec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969</Words>
  <Characters>5722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bomír Kočí</dc:creator>
  <cp:lastModifiedBy>Dankova Leona</cp:lastModifiedBy>
  <cp:revision>7</cp:revision>
  <cp:lastPrinted>2022-05-18T07:04:00Z</cp:lastPrinted>
  <dcterms:created xsi:type="dcterms:W3CDTF">2022-05-19T11:53:00Z</dcterms:created>
  <dcterms:modified xsi:type="dcterms:W3CDTF">2022-05-23T12:05:00Z</dcterms:modified>
</cp:coreProperties>
</file>